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9E4AD" w14:textId="77777777" w:rsidR="0046131D" w:rsidRDefault="0046131D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1006D195" w14:textId="77777777" w:rsidR="00F94F02" w:rsidRDefault="00F94F02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2B4CB483" w14:textId="0AF910D1" w:rsidR="00184C3F" w:rsidRPr="00FF1E61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FF1E61">
        <w:rPr>
          <w:rFonts w:ascii="Times New Roman" w:hAnsi="Times New Roman"/>
          <w:b/>
          <w:bCs/>
          <w:sz w:val="24"/>
          <w:szCs w:val="24"/>
        </w:rPr>
        <w:t xml:space="preserve">Media Contact: </w:t>
      </w:r>
    </w:p>
    <w:p w14:paraId="38B5D278" w14:textId="77777777" w:rsidR="00184C3F" w:rsidRPr="00FF1E61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F1E61">
        <w:rPr>
          <w:rFonts w:ascii="Times New Roman" w:hAnsi="Times New Roman"/>
          <w:sz w:val="24"/>
          <w:szCs w:val="24"/>
        </w:rPr>
        <w:t>Dharam (Don) Punwani, Executive Director</w:t>
      </w:r>
    </w:p>
    <w:p w14:paraId="32580702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  <w:r w:rsidRPr="00F00182">
        <w:rPr>
          <w:rFonts w:ascii="Times New Roman" w:hAnsi="Times New Roman"/>
          <w:sz w:val="24"/>
          <w:szCs w:val="24"/>
          <w:lang w:val="fr-FR"/>
        </w:rPr>
        <w:t xml:space="preserve">Turbine Inlet Cooling Association </w:t>
      </w:r>
    </w:p>
    <w:p w14:paraId="7611A127" w14:textId="78D80EF1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  <w:r w:rsidRPr="00F00182">
        <w:rPr>
          <w:rFonts w:ascii="Times New Roman" w:hAnsi="Times New Roman"/>
          <w:sz w:val="24"/>
          <w:szCs w:val="24"/>
          <w:lang w:val="fr-FR"/>
        </w:rPr>
        <w:t xml:space="preserve">Naperville, Illinois, </w:t>
      </w:r>
      <w:r w:rsidR="00017935">
        <w:rPr>
          <w:rFonts w:ascii="Times New Roman" w:hAnsi="Times New Roman"/>
          <w:sz w:val="24"/>
          <w:szCs w:val="24"/>
          <w:lang w:val="fr-FR"/>
        </w:rPr>
        <w:t xml:space="preserve">60565 </w:t>
      </w:r>
      <w:r w:rsidRPr="00F00182">
        <w:rPr>
          <w:rFonts w:ascii="Times New Roman" w:hAnsi="Times New Roman"/>
          <w:sz w:val="24"/>
          <w:szCs w:val="24"/>
          <w:lang w:val="fr-FR"/>
        </w:rPr>
        <w:t>U.S.A.</w:t>
      </w:r>
    </w:p>
    <w:p w14:paraId="1D6055AC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  <w:r w:rsidRPr="00F00182">
        <w:rPr>
          <w:rFonts w:ascii="Times New Roman" w:hAnsi="Times New Roman"/>
          <w:sz w:val="24"/>
          <w:szCs w:val="24"/>
          <w:lang w:val="fr-FR"/>
        </w:rPr>
        <w:t>Email: exedir@turbineinletcooling.org</w:t>
      </w:r>
    </w:p>
    <w:p w14:paraId="13C36EBF" w14:textId="0A889D28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Phone: 630.357.3960  </w:t>
      </w:r>
    </w:p>
    <w:p w14:paraId="4B7C3EE6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885C927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F00182">
        <w:rPr>
          <w:rFonts w:ascii="Times New Roman" w:hAnsi="Times New Roman"/>
          <w:b/>
          <w:bCs/>
          <w:sz w:val="24"/>
          <w:szCs w:val="24"/>
        </w:rPr>
        <w:t>FOR IMMEDIATE RELEASE</w:t>
      </w:r>
    </w:p>
    <w:p w14:paraId="3F82E7EF" w14:textId="4AB64863" w:rsidR="00184C3F" w:rsidRPr="00F00182" w:rsidRDefault="001646E6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anuary 12</w:t>
      </w:r>
      <w:r w:rsidR="00FF1E61">
        <w:rPr>
          <w:rFonts w:ascii="Times New Roman" w:hAnsi="Times New Roman"/>
          <w:b/>
          <w:bCs/>
          <w:sz w:val="24"/>
          <w:szCs w:val="24"/>
        </w:rPr>
        <w:t>, 202</w:t>
      </w:r>
      <w:r w:rsidR="006231A3">
        <w:rPr>
          <w:rFonts w:ascii="Times New Roman" w:hAnsi="Times New Roman"/>
          <w:b/>
          <w:bCs/>
          <w:sz w:val="24"/>
          <w:szCs w:val="24"/>
        </w:rPr>
        <w:t>6</w:t>
      </w:r>
    </w:p>
    <w:p w14:paraId="1C08A4F3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2ACD20D" w14:textId="06985DBE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b/>
          <w:bCs/>
          <w:sz w:val="24"/>
          <w:szCs w:val="24"/>
        </w:rPr>
        <w:t xml:space="preserve">Naperville, IL </w:t>
      </w:r>
      <w:r w:rsidRPr="00F00182">
        <w:rPr>
          <w:rFonts w:ascii="Times New Roman" w:hAnsi="Times New Roman"/>
          <w:sz w:val="24"/>
          <w:szCs w:val="24"/>
        </w:rPr>
        <w:t>– The Turbine Inlet Cooling Association (TICA) is pleased to announce that during the 202</w:t>
      </w:r>
      <w:r w:rsidR="00494E80">
        <w:rPr>
          <w:rFonts w:ascii="Times New Roman" w:hAnsi="Times New Roman"/>
          <w:sz w:val="24"/>
          <w:szCs w:val="24"/>
        </w:rPr>
        <w:t>6</w:t>
      </w:r>
      <w:r w:rsidRPr="00F00182">
        <w:rPr>
          <w:rFonts w:ascii="Times New Roman" w:hAnsi="Times New Roman"/>
          <w:sz w:val="24"/>
          <w:szCs w:val="24"/>
        </w:rPr>
        <w:t xml:space="preserve"> Western Turbine Users Inc (WTUI) Conference (</w:t>
      </w:r>
      <w:r w:rsidR="00CE4F96">
        <w:rPr>
          <w:rFonts w:ascii="Times New Roman" w:hAnsi="Times New Roman"/>
          <w:sz w:val="24"/>
          <w:szCs w:val="24"/>
        </w:rPr>
        <w:t>April 7-10</w:t>
      </w:r>
      <w:r w:rsidR="008E43C7">
        <w:rPr>
          <w:rFonts w:ascii="Times New Roman" w:hAnsi="Times New Roman"/>
          <w:sz w:val="24"/>
          <w:szCs w:val="24"/>
        </w:rPr>
        <w:t xml:space="preserve">) </w:t>
      </w:r>
      <w:r w:rsidRPr="00F00182">
        <w:rPr>
          <w:rFonts w:ascii="Times New Roman" w:hAnsi="Times New Roman"/>
          <w:sz w:val="24"/>
          <w:szCs w:val="24"/>
        </w:rPr>
        <w:t xml:space="preserve">in </w:t>
      </w:r>
      <w:r w:rsidR="008E43C7">
        <w:rPr>
          <w:rFonts w:ascii="Times New Roman" w:hAnsi="Times New Roman"/>
          <w:sz w:val="24"/>
          <w:szCs w:val="24"/>
        </w:rPr>
        <w:t>Long Beach</w:t>
      </w:r>
      <w:r w:rsidRPr="00F00182">
        <w:rPr>
          <w:rFonts w:ascii="Times New Roman" w:hAnsi="Times New Roman"/>
          <w:sz w:val="24"/>
          <w:szCs w:val="24"/>
        </w:rPr>
        <w:t>, CA</w:t>
      </w:r>
      <w:r w:rsidR="00041B8D">
        <w:rPr>
          <w:rFonts w:ascii="Times New Roman" w:hAnsi="Times New Roman"/>
          <w:sz w:val="24"/>
          <w:szCs w:val="24"/>
        </w:rPr>
        <w:t>,</w:t>
      </w:r>
      <w:r w:rsidRPr="00F00182">
        <w:rPr>
          <w:rFonts w:ascii="Times New Roman" w:hAnsi="Times New Roman"/>
          <w:sz w:val="24"/>
          <w:szCs w:val="24"/>
        </w:rPr>
        <w:t xml:space="preserve"> TICA will recognize turbine users/owners/operators who have demonstrated the successful implementation and </w:t>
      </w:r>
      <w:r w:rsidR="0024501C">
        <w:rPr>
          <w:rFonts w:ascii="Times New Roman" w:hAnsi="Times New Roman"/>
          <w:sz w:val="24"/>
          <w:szCs w:val="24"/>
        </w:rPr>
        <w:t>the u</w:t>
      </w:r>
      <w:r w:rsidRPr="00F00182">
        <w:rPr>
          <w:rFonts w:ascii="Times New Roman" w:hAnsi="Times New Roman"/>
          <w:sz w:val="24"/>
          <w:szCs w:val="24"/>
        </w:rPr>
        <w:t xml:space="preserve">se of at least one turbine inlet cooling (TIC) technology for a GE aero-derivative gas turbine.  </w:t>
      </w:r>
    </w:p>
    <w:p w14:paraId="0B02F30D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B32E14A" w14:textId="57BEEC5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TICA will </w:t>
      </w:r>
      <w:r w:rsidR="00DB0D2A">
        <w:rPr>
          <w:rFonts w:ascii="Times New Roman" w:hAnsi="Times New Roman"/>
          <w:sz w:val="24"/>
          <w:szCs w:val="24"/>
        </w:rPr>
        <w:t>present one award for each TIC technology</w:t>
      </w:r>
      <w:r w:rsidRPr="00F00182">
        <w:rPr>
          <w:rFonts w:ascii="Times New Roman" w:hAnsi="Times New Roman"/>
          <w:sz w:val="24"/>
          <w:szCs w:val="24"/>
        </w:rPr>
        <w:t xml:space="preserve"> during the luncheon on </w:t>
      </w:r>
      <w:r>
        <w:rPr>
          <w:rFonts w:ascii="Times New Roman" w:hAnsi="Times New Roman"/>
          <w:sz w:val="24"/>
          <w:szCs w:val="24"/>
        </w:rPr>
        <w:t>T</w:t>
      </w:r>
      <w:r w:rsidR="0023173E">
        <w:rPr>
          <w:rFonts w:ascii="Times New Roman" w:hAnsi="Times New Roman"/>
          <w:sz w:val="24"/>
          <w:szCs w:val="24"/>
        </w:rPr>
        <w:t>h</w:t>
      </w:r>
      <w:r w:rsidR="00D21688">
        <w:rPr>
          <w:rFonts w:ascii="Times New Roman" w:hAnsi="Times New Roman"/>
          <w:sz w:val="24"/>
          <w:szCs w:val="24"/>
        </w:rPr>
        <w:t>ursday</w:t>
      </w:r>
      <w:r w:rsidR="0023173E">
        <w:rPr>
          <w:rFonts w:ascii="Times New Roman" w:hAnsi="Times New Roman"/>
          <w:sz w:val="24"/>
          <w:szCs w:val="24"/>
        </w:rPr>
        <w:t>,</w:t>
      </w:r>
      <w:r w:rsidRPr="00F00182">
        <w:rPr>
          <w:rFonts w:ascii="Times New Roman" w:hAnsi="Times New Roman"/>
          <w:sz w:val="24"/>
          <w:szCs w:val="24"/>
        </w:rPr>
        <w:t xml:space="preserve"> </w:t>
      </w:r>
      <w:r w:rsidR="00ED224C">
        <w:rPr>
          <w:rFonts w:ascii="Times New Roman" w:hAnsi="Times New Roman"/>
          <w:sz w:val="24"/>
          <w:szCs w:val="24"/>
        </w:rPr>
        <w:t xml:space="preserve">April </w:t>
      </w:r>
      <w:r w:rsidR="0023173E">
        <w:rPr>
          <w:rFonts w:ascii="Times New Roman" w:hAnsi="Times New Roman"/>
          <w:sz w:val="24"/>
          <w:szCs w:val="24"/>
        </w:rPr>
        <w:t>9</w:t>
      </w:r>
      <w:r w:rsidRPr="00F00182">
        <w:rPr>
          <w:rFonts w:ascii="Times New Roman" w:hAnsi="Times New Roman"/>
          <w:sz w:val="24"/>
          <w:szCs w:val="24"/>
        </w:rPr>
        <w:t xml:space="preserve">. Each awardee must be present at the conference to accept the award.  </w:t>
      </w:r>
    </w:p>
    <w:p w14:paraId="39F983C3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40AC4D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TICA will use the following </w:t>
      </w:r>
      <w:proofErr w:type="gramStart"/>
      <w:r w:rsidRPr="00F00182">
        <w:rPr>
          <w:rFonts w:ascii="Times New Roman" w:hAnsi="Times New Roman"/>
          <w:sz w:val="24"/>
          <w:szCs w:val="24"/>
        </w:rPr>
        <w:t>criteria  for</w:t>
      </w:r>
      <w:proofErr w:type="gramEnd"/>
      <w:r w:rsidRPr="00F00182">
        <w:rPr>
          <w:rFonts w:ascii="Times New Roman" w:hAnsi="Times New Roman"/>
          <w:sz w:val="24"/>
          <w:szCs w:val="24"/>
        </w:rPr>
        <w:t xml:space="preserve"> evaluating the nominations: </w:t>
      </w:r>
    </w:p>
    <w:p w14:paraId="301EE55C" w14:textId="77777777" w:rsidR="00184C3F" w:rsidRPr="00F00182" w:rsidRDefault="00184C3F" w:rsidP="00184C3F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2C51B6AA" w14:textId="77777777" w:rsidR="00184C3F" w:rsidRPr="00F00182" w:rsidRDefault="00184C3F" w:rsidP="00184C3F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>Total number of turbines using TIC (20%)</w:t>
      </w:r>
    </w:p>
    <w:p w14:paraId="55D97318" w14:textId="155A99D1" w:rsidR="00184C3F" w:rsidRPr="00F00182" w:rsidRDefault="00184C3F" w:rsidP="00184C3F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Total kW power increase due to </w:t>
      </w:r>
      <w:r w:rsidR="00316880">
        <w:rPr>
          <w:rFonts w:ascii="Times New Roman" w:hAnsi="Times New Roman"/>
          <w:sz w:val="24"/>
          <w:szCs w:val="24"/>
        </w:rPr>
        <w:t xml:space="preserve">the </w:t>
      </w:r>
      <w:r w:rsidRPr="00F00182">
        <w:rPr>
          <w:rFonts w:ascii="Times New Roman" w:hAnsi="Times New Roman"/>
          <w:sz w:val="24"/>
          <w:szCs w:val="24"/>
        </w:rPr>
        <w:t>TIC system (20%)</w:t>
      </w:r>
    </w:p>
    <w:p w14:paraId="122149AC" w14:textId="77777777" w:rsidR="00184C3F" w:rsidRPr="00F00182" w:rsidRDefault="00184C3F" w:rsidP="00184C3F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>Percent increase in capacity by TIC (20%)</w:t>
      </w:r>
    </w:p>
    <w:p w14:paraId="2213F8D1" w14:textId="77777777" w:rsidR="00184C3F" w:rsidRPr="00F00182" w:rsidRDefault="00184C3F" w:rsidP="00184C3F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 Age of TIC installations: The older the TIC system, the better the score (20%)</w:t>
      </w:r>
    </w:p>
    <w:p w14:paraId="733D3FA4" w14:textId="18674F6B" w:rsidR="00184C3F" w:rsidRPr="00F00182" w:rsidRDefault="00184C3F" w:rsidP="00184C3F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Noteworthy/innovative details of the TIC system or its </w:t>
      </w:r>
      <w:r w:rsidR="0024501C">
        <w:rPr>
          <w:rFonts w:ascii="Times New Roman" w:hAnsi="Times New Roman"/>
          <w:sz w:val="24"/>
          <w:szCs w:val="24"/>
        </w:rPr>
        <w:t>u</w:t>
      </w:r>
      <w:r w:rsidRPr="00F00182">
        <w:rPr>
          <w:rFonts w:ascii="Times New Roman" w:hAnsi="Times New Roman"/>
          <w:sz w:val="24"/>
          <w:szCs w:val="24"/>
        </w:rPr>
        <w:t>se (20%)</w:t>
      </w:r>
    </w:p>
    <w:p w14:paraId="0FBF6EFE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11B5DA" w14:textId="77777777" w:rsidR="00184C3F" w:rsidRPr="00F00182" w:rsidRDefault="00184C3F" w:rsidP="00184C3F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Each awardee will receive a plaque for display at the power plant </w:t>
      </w:r>
    </w:p>
    <w:p w14:paraId="487A5326" w14:textId="77777777" w:rsidR="00184C3F" w:rsidRPr="00F00182" w:rsidRDefault="00184C3F" w:rsidP="00184C3F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TICA will post the awardee </w:t>
      </w:r>
      <w:proofErr w:type="gramStart"/>
      <w:r w:rsidRPr="00F00182">
        <w:rPr>
          <w:rFonts w:ascii="Times New Roman" w:hAnsi="Times New Roman"/>
          <w:sz w:val="24"/>
          <w:szCs w:val="24"/>
        </w:rPr>
        <w:t>names  and</w:t>
      </w:r>
      <w:proofErr w:type="gramEnd"/>
      <w:r w:rsidRPr="00F00182">
        <w:rPr>
          <w:rFonts w:ascii="Times New Roman" w:hAnsi="Times New Roman"/>
          <w:sz w:val="24"/>
          <w:szCs w:val="24"/>
        </w:rPr>
        <w:t xml:space="preserve"> systems info on its website and LinkedIn page</w:t>
      </w:r>
    </w:p>
    <w:p w14:paraId="17D4A250" w14:textId="07CBAD58" w:rsidR="00184C3F" w:rsidRPr="00F00182" w:rsidRDefault="00184C3F" w:rsidP="00184C3F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>TICA will develop a press release with awardee names and their system highlights</w:t>
      </w:r>
    </w:p>
    <w:p w14:paraId="536391CE" w14:textId="2BC5ADC3" w:rsidR="00184C3F" w:rsidRPr="00F00182" w:rsidRDefault="00184C3F" w:rsidP="00184C3F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TICA will offer </w:t>
      </w:r>
      <w:r w:rsidR="00316880">
        <w:rPr>
          <w:rFonts w:ascii="Times New Roman" w:hAnsi="Times New Roman"/>
          <w:sz w:val="24"/>
          <w:szCs w:val="24"/>
        </w:rPr>
        <w:t xml:space="preserve">a </w:t>
      </w:r>
      <w:r w:rsidRPr="00F00182">
        <w:rPr>
          <w:rFonts w:ascii="Times New Roman" w:hAnsi="Times New Roman"/>
          <w:sz w:val="24"/>
          <w:szCs w:val="24"/>
        </w:rPr>
        <w:t>Free TICA membership for one year</w:t>
      </w:r>
    </w:p>
    <w:p w14:paraId="2DDD7543" w14:textId="59A7CC6F" w:rsidR="00184C3F" w:rsidRPr="00F00182" w:rsidRDefault="00184C3F" w:rsidP="00184C3F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Each awardee will </w:t>
      </w:r>
      <w:r w:rsidR="00316880">
        <w:rPr>
          <w:rFonts w:ascii="Times New Roman" w:hAnsi="Times New Roman"/>
          <w:sz w:val="24"/>
          <w:szCs w:val="24"/>
        </w:rPr>
        <w:t xml:space="preserve">receive </w:t>
      </w:r>
      <w:r w:rsidRPr="00F00182">
        <w:rPr>
          <w:rFonts w:ascii="Times New Roman" w:hAnsi="Times New Roman"/>
          <w:sz w:val="24"/>
          <w:szCs w:val="24"/>
        </w:rPr>
        <w:t>$100 VISA gift card</w:t>
      </w:r>
    </w:p>
    <w:p w14:paraId="23E8549F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0323F7" w14:textId="3F750849" w:rsidR="00184C3F" w:rsidRPr="00F00182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F00182">
        <w:rPr>
          <w:rFonts w:ascii="Times New Roman" w:hAnsi="Times New Roman"/>
          <w:b/>
          <w:bCs/>
          <w:sz w:val="24"/>
          <w:szCs w:val="24"/>
          <w:u w:val="single"/>
        </w:rPr>
        <w:t xml:space="preserve">The deadline for submitting nominations is February </w:t>
      </w:r>
      <w:r w:rsidR="008A5162">
        <w:rPr>
          <w:rFonts w:ascii="Times New Roman" w:hAnsi="Times New Roman"/>
          <w:b/>
          <w:bCs/>
          <w:sz w:val="24"/>
          <w:szCs w:val="24"/>
          <w:u w:val="single"/>
        </w:rPr>
        <w:t>28</w:t>
      </w:r>
      <w:r w:rsidRPr="00F00182">
        <w:rPr>
          <w:rFonts w:ascii="Times New Roman" w:hAnsi="Times New Roman"/>
          <w:b/>
          <w:bCs/>
          <w:sz w:val="24"/>
          <w:szCs w:val="24"/>
          <w:u w:val="single"/>
        </w:rPr>
        <w:t>, 202</w:t>
      </w:r>
      <w:r w:rsidR="00316880">
        <w:rPr>
          <w:rFonts w:ascii="Times New Roman" w:hAnsi="Times New Roman"/>
          <w:b/>
          <w:bCs/>
          <w:sz w:val="24"/>
          <w:szCs w:val="24"/>
          <w:u w:val="single"/>
        </w:rPr>
        <w:t>6</w:t>
      </w:r>
    </w:p>
    <w:p w14:paraId="4A878A27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CBE8B0" w14:textId="77777777" w:rsidR="00184C3F" w:rsidRPr="00F00182" w:rsidRDefault="00184C3F" w:rsidP="00184C3F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 xml:space="preserve">Please complete all required Information on the nomination form below and submit it </w:t>
      </w:r>
      <w:proofErr w:type="gramStart"/>
      <w:r w:rsidRPr="00F00182">
        <w:rPr>
          <w:rFonts w:ascii="Times New Roman" w:hAnsi="Times New Roman"/>
          <w:sz w:val="24"/>
          <w:szCs w:val="24"/>
        </w:rPr>
        <w:t>to  Dharam</w:t>
      </w:r>
      <w:proofErr w:type="gramEnd"/>
      <w:r w:rsidRPr="00F00182">
        <w:rPr>
          <w:rFonts w:ascii="Times New Roman" w:hAnsi="Times New Roman"/>
          <w:sz w:val="24"/>
          <w:szCs w:val="24"/>
        </w:rPr>
        <w:t xml:space="preserve"> Punwani, TICA Executive Director, at </w:t>
      </w:r>
      <w:hyperlink r:id="rId10" w:history="1">
        <w:r w:rsidRPr="00F00182">
          <w:rPr>
            <w:rFonts w:ascii="Times New Roman" w:hAnsi="Times New Roman"/>
            <w:u w:val="single"/>
          </w:rPr>
          <w:t>exedir@turbineinletcooling.org</w:t>
        </w:r>
      </w:hyperlink>
    </w:p>
    <w:p w14:paraId="45AA7EB4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CBA645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B6679A" w14:textId="77777777" w:rsidR="00184C3F" w:rsidRPr="00F00182" w:rsidRDefault="00184C3F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2BB1642D" w14:textId="77777777" w:rsidR="00184C3F" w:rsidRPr="00F00182" w:rsidRDefault="00184C3F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4F5CD51C" w14:textId="77777777" w:rsidR="00184C3F" w:rsidRDefault="00184C3F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459CAD67" w14:textId="77777777" w:rsidR="00F94F02" w:rsidRDefault="00F94F02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0BDF2773" w14:textId="77777777" w:rsidR="00F94F02" w:rsidRPr="00F00182" w:rsidRDefault="00F94F02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376866F1" w14:textId="77777777" w:rsidR="00184C3F" w:rsidRPr="00F00182" w:rsidRDefault="00184C3F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3B42083D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6F42DA15" w14:textId="77777777" w:rsidR="00184C3F" w:rsidRPr="00F00182" w:rsidRDefault="00184C3F" w:rsidP="00184C3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F00182">
        <w:rPr>
          <w:rFonts w:ascii="Times New Roman" w:hAnsi="Times New Roman"/>
          <w:b/>
          <w:bCs/>
          <w:sz w:val="24"/>
          <w:szCs w:val="24"/>
          <w:u w:val="single"/>
        </w:rPr>
        <w:t>Turbine Inlet Cooling Award Nomination Form</w:t>
      </w:r>
    </w:p>
    <w:p w14:paraId="72B5543B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16D5E56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>Nomination submitted by:</w:t>
      </w:r>
    </w:p>
    <w:p w14:paraId="4BC8C94E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0DF9AC9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Nominee</w:t>
      </w:r>
      <w:r>
        <w:rPr>
          <w:rFonts w:ascii="Times New Roman" w:hAnsi="Times New Roman"/>
          <w:i/>
          <w:iCs/>
          <w:sz w:val="20"/>
          <w:szCs w:val="20"/>
        </w:rPr>
        <w:t>'</w:t>
      </w:r>
      <w:r w:rsidRPr="00F00182">
        <w:rPr>
          <w:rFonts w:ascii="Times New Roman" w:hAnsi="Times New Roman"/>
          <w:i/>
          <w:iCs/>
          <w:sz w:val="20"/>
          <w:szCs w:val="20"/>
        </w:rPr>
        <w:t>s Name and Title</w:t>
      </w:r>
    </w:p>
    <w:p w14:paraId="4D420EF9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7A454D55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B49EC7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Agency/Organization</w:t>
      </w:r>
    </w:p>
    <w:p w14:paraId="5F3C1D85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2045605E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Address</w:t>
      </w:r>
    </w:p>
    <w:p w14:paraId="208EC2F4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1FD9C516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006AAA8C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City</w:t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  <w:t>State</w:t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  <w:t>Zip Code</w:t>
      </w:r>
    </w:p>
    <w:p w14:paraId="171D7043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Cs/>
          <w:sz w:val="20"/>
          <w:szCs w:val="20"/>
        </w:rPr>
      </w:pPr>
    </w:p>
    <w:p w14:paraId="5F68850B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F00182">
        <w:rPr>
          <w:rFonts w:ascii="Times New Roman" w:hAnsi="Times New Roman"/>
          <w:sz w:val="24"/>
          <w:szCs w:val="24"/>
        </w:rPr>
        <w:t>_________________________</w:t>
      </w:r>
      <w:r w:rsidRPr="00F00182">
        <w:rPr>
          <w:rFonts w:ascii="Times New Roman" w:hAnsi="Times New Roman"/>
          <w:sz w:val="24"/>
          <w:szCs w:val="24"/>
        </w:rPr>
        <w:tab/>
        <w:t>____________________________________</w:t>
      </w:r>
    </w:p>
    <w:p w14:paraId="47C4E002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Phone</w:t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</w:r>
      <w:r w:rsidRPr="00F00182">
        <w:rPr>
          <w:rFonts w:ascii="Times New Roman" w:hAnsi="Times New Roman"/>
          <w:i/>
          <w:iCs/>
          <w:sz w:val="20"/>
          <w:szCs w:val="20"/>
        </w:rPr>
        <w:tab/>
        <w:t>Fax</w:t>
      </w:r>
    </w:p>
    <w:p w14:paraId="66D28930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35E5D5D2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Email</w:t>
      </w:r>
    </w:p>
    <w:p w14:paraId="4D48BBE5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7A5D1B87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 xml:space="preserve">Turbine Model(s) </w:t>
      </w:r>
    </w:p>
    <w:p w14:paraId="60F5F3FD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569E2B1E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0CE9018E" w14:textId="188EF33F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 xml:space="preserve">Type of TIC System(s) in </w:t>
      </w:r>
      <w:r w:rsidR="0024501C">
        <w:rPr>
          <w:rFonts w:ascii="Times New Roman" w:hAnsi="Times New Roman"/>
          <w:i/>
          <w:iCs/>
          <w:sz w:val="20"/>
          <w:szCs w:val="20"/>
        </w:rPr>
        <w:t>u</w:t>
      </w:r>
      <w:r w:rsidRPr="00F00182">
        <w:rPr>
          <w:rFonts w:ascii="Times New Roman" w:hAnsi="Times New Roman"/>
          <w:i/>
          <w:iCs/>
          <w:sz w:val="20"/>
          <w:szCs w:val="20"/>
        </w:rPr>
        <w:t>se (e.g.</w:t>
      </w:r>
      <w:r w:rsidR="00725213">
        <w:rPr>
          <w:rFonts w:ascii="Times New Roman" w:hAnsi="Times New Roman"/>
          <w:i/>
          <w:iCs/>
          <w:sz w:val="20"/>
          <w:szCs w:val="20"/>
        </w:rPr>
        <w:t>,</w:t>
      </w:r>
      <w:r w:rsidRPr="00F00182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F00182">
        <w:rPr>
          <w:rFonts w:ascii="Times New Roman" w:hAnsi="Times New Roman"/>
          <w:i/>
          <w:iCs/>
          <w:sz w:val="20"/>
          <w:szCs w:val="20"/>
        </w:rPr>
        <w:t>evap</w:t>
      </w:r>
      <w:proofErr w:type="spellEnd"/>
      <w:r w:rsidRPr="00F00182">
        <w:rPr>
          <w:rFonts w:ascii="Times New Roman" w:hAnsi="Times New Roman"/>
          <w:i/>
          <w:iCs/>
          <w:sz w:val="20"/>
          <w:szCs w:val="20"/>
        </w:rPr>
        <w:t xml:space="preserve"> media, fogging, wet compression, chillers, chillers with thermal storage, or hybrid system)</w:t>
      </w:r>
    </w:p>
    <w:p w14:paraId="61ED6E63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p w14:paraId="6CB0C8F1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0"/>
          <w:szCs w:val="24"/>
        </w:rPr>
      </w:pPr>
    </w:p>
    <w:p w14:paraId="5519C4DA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>Number and Ages of TIC Installations</w:t>
      </w:r>
    </w:p>
    <w:p w14:paraId="58A1D069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p w14:paraId="52C53797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iCs/>
          <w:sz w:val="20"/>
          <w:szCs w:val="20"/>
        </w:rPr>
      </w:pPr>
    </w:p>
    <w:p w14:paraId="72F287D3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 xml:space="preserve">Total MW and % Power Increase </w:t>
      </w:r>
    </w:p>
    <w:p w14:paraId="5D51A00A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Cs/>
          <w:sz w:val="20"/>
          <w:szCs w:val="20"/>
        </w:rPr>
      </w:pPr>
    </w:p>
    <w:p w14:paraId="1F75792D" w14:textId="77777777" w:rsidR="00184C3F" w:rsidRPr="00F00182" w:rsidRDefault="00184C3F" w:rsidP="00184C3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iCs/>
          <w:szCs w:val="20"/>
        </w:rPr>
      </w:pPr>
    </w:p>
    <w:p w14:paraId="78B66925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F00182">
        <w:rPr>
          <w:rFonts w:ascii="Times New Roman" w:hAnsi="Times New Roman"/>
          <w:i/>
          <w:iCs/>
          <w:sz w:val="20"/>
          <w:szCs w:val="20"/>
        </w:rPr>
        <w:t xml:space="preserve">Percent Power Increase </w:t>
      </w:r>
    </w:p>
    <w:p w14:paraId="08EC9A52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7E8E239" w14:textId="386CC423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F00182">
        <w:rPr>
          <w:rFonts w:ascii="Times New Roman" w:hAnsi="Times New Roman"/>
          <w:sz w:val="20"/>
          <w:szCs w:val="20"/>
        </w:rPr>
        <w:t>Additional Information (e.g.</w:t>
      </w:r>
      <w:r w:rsidR="00BF797E">
        <w:rPr>
          <w:rFonts w:ascii="Times New Roman" w:hAnsi="Times New Roman"/>
          <w:sz w:val="20"/>
          <w:szCs w:val="20"/>
        </w:rPr>
        <w:t>,</w:t>
      </w:r>
      <w:r w:rsidRPr="00F00182">
        <w:rPr>
          <w:rFonts w:ascii="Times New Roman" w:hAnsi="Times New Roman"/>
          <w:sz w:val="20"/>
          <w:szCs w:val="20"/>
        </w:rPr>
        <w:t xml:space="preserve"> history and noteworthy details of TIC operation):</w:t>
      </w:r>
    </w:p>
    <w:p w14:paraId="3C3BABE1" w14:textId="77777777" w:rsidR="00184C3F" w:rsidRPr="00F00182" w:rsidRDefault="00184C3F" w:rsidP="00184C3F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83DA44A" w14:textId="77777777" w:rsidR="00184C3F" w:rsidRDefault="00184C3F" w:rsidP="00184C3F">
      <w:pPr>
        <w:jc w:val="center"/>
        <w:rPr>
          <w:rFonts w:ascii="Times New Roman" w:hAnsi="Times New Roman"/>
          <w:bCs/>
          <w:sz w:val="36"/>
        </w:rPr>
      </w:pPr>
    </w:p>
    <w:p w14:paraId="57B8DA6E" w14:textId="77777777" w:rsidR="00767E63" w:rsidRDefault="00767E63"/>
    <w:sectPr w:rsidR="00767E6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AC168" w14:textId="77777777" w:rsidR="00207631" w:rsidRDefault="00207631" w:rsidP="00290E9A">
      <w:pPr>
        <w:spacing w:after="0" w:line="240" w:lineRule="auto"/>
      </w:pPr>
      <w:r>
        <w:separator/>
      </w:r>
    </w:p>
  </w:endnote>
  <w:endnote w:type="continuationSeparator" w:id="0">
    <w:p w14:paraId="0157A480" w14:textId="77777777" w:rsidR="00207631" w:rsidRDefault="00207631" w:rsidP="00290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E5442" w14:textId="77777777" w:rsidR="00290E9A" w:rsidRDefault="00290E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100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CCBDA3" w14:textId="18C96C7C" w:rsidR="001A7760" w:rsidRDefault="001A77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3EC4AD" w14:textId="77777777" w:rsidR="00290E9A" w:rsidRDefault="00290E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60E90" w14:textId="77777777" w:rsidR="00290E9A" w:rsidRDefault="00290E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8DB17" w14:textId="77777777" w:rsidR="00207631" w:rsidRDefault="00207631" w:rsidP="00290E9A">
      <w:pPr>
        <w:spacing w:after="0" w:line="240" w:lineRule="auto"/>
      </w:pPr>
      <w:r>
        <w:separator/>
      </w:r>
    </w:p>
  </w:footnote>
  <w:footnote w:type="continuationSeparator" w:id="0">
    <w:p w14:paraId="2C519316" w14:textId="77777777" w:rsidR="00207631" w:rsidRDefault="00207631" w:rsidP="00290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C9295" w14:textId="77777777" w:rsidR="00290E9A" w:rsidRDefault="00290E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F1F1D" w14:textId="2E3E2FD2" w:rsidR="00290E9A" w:rsidRDefault="00290E9A">
    <w:pPr>
      <w:pStyle w:val="Header"/>
    </w:pPr>
    <w:r>
      <w:object w:dxaOrig="5987" w:dyaOrig="1044" w14:anchorId="466BBC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32.6pt;height:41.25pt" fillcolor="window">
          <v:imagedata r:id="rId1" o:title=""/>
        </v:shape>
        <o:OLEObject Type="Embed" ProgID="Word.Picture.8" ShapeID="_x0000_i1025" DrawAspect="Content" ObjectID="_1829821267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3440F" w14:textId="77777777" w:rsidR="00290E9A" w:rsidRDefault="00290E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EF38BC"/>
    <w:multiLevelType w:val="hybridMultilevel"/>
    <w:tmpl w:val="87880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82631F"/>
    <w:multiLevelType w:val="hybridMultilevel"/>
    <w:tmpl w:val="D4E87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E09AF"/>
    <w:multiLevelType w:val="hybridMultilevel"/>
    <w:tmpl w:val="3DD0D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710550">
    <w:abstractNumId w:val="2"/>
  </w:num>
  <w:num w:numId="2" w16cid:durableId="535851130">
    <w:abstractNumId w:val="1"/>
  </w:num>
  <w:num w:numId="3" w16cid:durableId="1417248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LcwMzYwsTAEcpV0lIJTi4sz8/NACgwNagFtBLyOLQAAAA=="/>
  </w:docVars>
  <w:rsids>
    <w:rsidRoot w:val="00184C3F"/>
    <w:rsid w:val="00017935"/>
    <w:rsid w:val="00041B8D"/>
    <w:rsid w:val="000F7547"/>
    <w:rsid w:val="00121877"/>
    <w:rsid w:val="00147086"/>
    <w:rsid w:val="001646E6"/>
    <w:rsid w:val="00184C3F"/>
    <w:rsid w:val="001A120F"/>
    <w:rsid w:val="001A7760"/>
    <w:rsid w:val="00207631"/>
    <w:rsid w:val="0023173E"/>
    <w:rsid w:val="0024501C"/>
    <w:rsid w:val="00290E9A"/>
    <w:rsid w:val="002D32A4"/>
    <w:rsid w:val="00316880"/>
    <w:rsid w:val="0037210D"/>
    <w:rsid w:val="00397C78"/>
    <w:rsid w:val="0046131D"/>
    <w:rsid w:val="004850CC"/>
    <w:rsid w:val="004915E8"/>
    <w:rsid w:val="00494E80"/>
    <w:rsid w:val="004F03BF"/>
    <w:rsid w:val="00530F55"/>
    <w:rsid w:val="0057553F"/>
    <w:rsid w:val="00620217"/>
    <w:rsid w:val="006231A3"/>
    <w:rsid w:val="006C4463"/>
    <w:rsid w:val="0070523F"/>
    <w:rsid w:val="00725213"/>
    <w:rsid w:val="007527EE"/>
    <w:rsid w:val="00767E63"/>
    <w:rsid w:val="00816089"/>
    <w:rsid w:val="008A5162"/>
    <w:rsid w:val="008E43C7"/>
    <w:rsid w:val="00974BC9"/>
    <w:rsid w:val="009A4D96"/>
    <w:rsid w:val="009F5581"/>
    <w:rsid w:val="00A30B59"/>
    <w:rsid w:val="00BF797E"/>
    <w:rsid w:val="00C2721E"/>
    <w:rsid w:val="00CA6DAA"/>
    <w:rsid w:val="00CD0980"/>
    <w:rsid w:val="00CE4F96"/>
    <w:rsid w:val="00D21688"/>
    <w:rsid w:val="00DB0D2A"/>
    <w:rsid w:val="00E04F9D"/>
    <w:rsid w:val="00ED224C"/>
    <w:rsid w:val="00EE223D"/>
    <w:rsid w:val="00EE60A1"/>
    <w:rsid w:val="00F94F02"/>
    <w:rsid w:val="00FF1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B7B59"/>
  <w15:chartTrackingRefBased/>
  <w15:docId w15:val="{34526260-C95D-4B9C-AF72-13F0DD4B3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C3F"/>
    <w:pPr>
      <w:spacing w:after="200" w:line="276" w:lineRule="auto"/>
    </w:pPr>
    <w:rPr>
      <w:rFonts w:ascii="Calibri" w:eastAsia="Times New Roman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E9A"/>
    <w:rPr>
      <w:rFonts w:ascii="Calibri" w:eastAsia="Times New Roman" w:hAnsi="Calibri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90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E9A"/>
    <w:rPr>
      <w:rFonts w:ascii="Calibri" w:eastAsia="Times New Roman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exedir@turbineinletcooling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732C89BE3CE41BBE22D28856328EC" ma:contentTypeVersion="3" ma:contentTypeDescription="Create a new document." ma:contentTypeScope="" ma:versionID="851beb72855be4f9e25a95325dec1287">
  <xsd:schema xmlns:xsd="http://www.w3.org/2001/XMLSchema" xmlns:xs="http://www.w3.org/2001/XMLSchema" xmlns:p="http://schemas.microsoft.com/office/2006/metadata/properties" xmlns:ns3="27413bd8-cf7b-4249-91c9-d869e8673287" targetNamespace="http://schemas.microsoft.com/office/2006/metadata/properties" ma:root="true" ma:fieldsID="f203e9f48a15efd20bed401daace6bc5" ns3:_="">
    <xsd:import namespace="27413bd8-cf7b-4249-91c9-d869e86732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13bd8-cf7b-4249-91c9-d869e86732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B8F5CE-F086-400A-B740-3A7C62D41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45685-30F3-4978-BED3-3C656383B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A807DB-2D38-4A19-8AF9-1AFAE4E4F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413bd8-cf7b-4249-91c9-d869e86732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9</Words>
  <Characters>1991</Characters>
  <Application>Microsoft Office Word</Application>
  <DocSecurity>0</DocSecurity>
  <Lines>16</Lines>
  <Paragraphs>4</Paragraphs>
  <ScaleCrop>false</ScaleCrop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am Punwani</dc:creator>
  <cp:keywords/>
  <dc:description/>
  <cp:lastModifiedBy>Dharam Punwani</cp:lastModifiedBy>
  <cp:revision>11</cp:revision>
  <cp:lastPrinted>2025-01-21T17:30:00Z</cp:lastPrinted>
  <dcterms:created xsi:type="dcterms:W3CDTF">2026-01-05T16:35:00Z</dcterms:created>
  <dcterms:modified xsi:type="dcterms:W3CDTF">2026-01-1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732C89BE3CE41BBE22D28856328EC</vt:lpwstr>
  </property>
</Properties>
</file>